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1C28BD" w14:textId="77777777" w:rsidR="00B37074" w:rsidRDefault="00B37074" w:rsidP="00B37074">
      <w:pPr>
        <w:pStyle w:val="NormalnyWeb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zanowni Państwo,</w:t>
      </w:r>
    </w:p>
    <w:p w14:paraId="7053A669" w14:textId="27F01B4A" w:rsidR="00B37074" w:rsidRDefault="00B37074" w:rsidP="00B37074">
      <w:pPr>
        <w:pStyle w:val="NormalnyWeb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Zapraszamy wszystkich studentów i studentki </w:t>
      </w:r>
      <w:r>
        <w:rPr>
          <w:rStyle w:val="Pogrubienie"/>
          <w:rFonts w:ascii="Verdana" w:hAnsi="Verdana"/>
          <w:sz w:val="20"/>
        </w:rPr>
        <w:t>czterech ostatnich semestrów studiów</w:t>
      </w:r>
      <w:r>
        <w:rPr>
          <w:rFonts w:ascii="Verdana" w:hAnsi="Verdana"/>
          <w:sz w:val="20"/>
          <w:szCs w:val="20"/>
        </w:rPr>
        <w:t> </w:t>
      </w:r>
      <w:r>
        <w:rPr>
          <w:rStyle w:val="Pogrubienie"/>
          <w:rFonts w:ascii="Verdana" w:hAnsi="Verdana"/>
          <w:sz w:val="20"/>
        </w:rPr>
        <w:t>I oraz II stopnia kierunków Biologia, Biotechnologia i Ochrona Środowiska Wydziału Nauk Przyrodniczych UŚ </w:t>
      </w:r>
      <w:r>
        <w:rPr>
          <w:rFonts w:ascii="Verdana" w:hAnsi="Verdana"/>
          <w:sz w:val="20"/>
          <w:szCs w:val="20"/>
        </w:rPr>
        <w:t xml:space="preserve">do wzięcia udziału w </w:t>
      </w:r>
      <w:r w:rsidR="00F135BF">
        <w:rPr>
          <w:rFonts w:ascii="Verdana" w:hAnsi="Verdana"/>
          <w:sz w:val="20"/>
          <w:szCs w:val="20"/>
        </w:rPr>
        <w:t xml:space="preserve">dwudniowym </w:t>
      </w:r>
      <w:r>
        <w:rPr>
          <w:rFonts w:ascii="Verdana" w:hAnsi="Verdana"/>
          <w:sz w:val="20"/>
          <w:szCs w:val="20"/>
        </w:rPr>
        <w:t>szkoleniu</w:t>
      </w:r>
    </w:p>
    <w:p w14:paraId="5423FC7C" w14:textId="77777777" w:rsidR="00B37074" w:rsidRPr="00F135BF" w:rsidRDefault="00B37074" w:rsidP="00F135BF">
      <w:pPr>
        <w:pStyle w:val="NormalnyWeb"/>
        <w:jc w:val="center"/>
        <w:rPr>
          <w:rFonts w:ascii="Verdana" w:hAnsi="Verdana"/>
          <w:b/>
          <w:color w:val="FF0000"/>
          <w:sz w:val="28"/>
          <w:szCs w:val="28"/>
        </w:rPr>
      </w:pPr>
      <w:r w:rsidRPr="00F135BF">
        <w:rPr>
          <w:rFonts w:ascii="Verdana" w:hAnsi="Verdana"/>
          <w:b/>
          <w:color w:val="FF0000"/>
          <w:sz w:val="28"/>
          <w:szCs w:val="28"/>
        </w:rPr>
        <w:t>zajęcia warsztatowe z prawa ochrony zwierząt CITES</w:t>
      </w:r>
      <w:bookmarkStart w:id="0" w:name="_GoBack"/>
      <w:bookmarkEnd w:id="0"/>
    </w:p>
    <w:p w14:paraId="039A0215" w14:textId="54050BA9" w:rsidR="00B37074" w:rsidRPr="00F135BF" w:rsidRDefault="00F135BF" w:rsidP="00B37074">
      <w:pPr>
        <w:pStyle w:val="NormalnyWeb"/>
        <w:rPr>
          <w:rFonts w:ascii="Verdana" w:hAnsi="Verdana"/>
          <w:sz w:val="20"/>
          <w:szCs w:val="20"/>
        </w:rPr>
      </w:pPr>
      <w:r>
        <w:rPr>
          <w:rStyle w:val="Pogrubienie"/>
          <w:rFonts w:ascii="Verdana" w:hAnsi="Verdana"/>
          <w:sz w:val="20"/>
        </w:rPr>
        <w:t>Z</w:t>
      </w:r>
      <w:r w:rsidR="00B37074">
        <w:rPr>
          <w:rStyle w:val="Pogrubienie"/>
          <w:rFonts w:ascii="Verdana" w:hAnsi="Verdana"/>
          <w:sz w:val="20"/>
        </w:rPr>
        <w:t xml:space="preserve">ajęcia </w:t>
      </w:r>
      <w:r>
        <w:rPr>
          <w:rStyle w:val="Pogrubienie"/>
          <w:rFonts w:ascii="Verdana" w:hAnsi="Verdana"/>
          <w:sz w:val="20"/>
        </w:rPr>
        <w:t xml:space="preserve">odbędą się </w:t>
      </w:r>
      <w:r w:rsidR="00B37074">
        <w:rPr>
          <w:rStyle w:val="Pogrubienie"/>
          <w:rFonts w:ascii="Verdana" w:hAnsi="Verdana"/>
          <w:sz w:val="20"/>
        </w:rPr>
        <w:t xml:space="preserve">w </w:t>
      </w:r>
      <w:r>
        <w:rPr>
          <w:rStyle w:val="Pogrubienie"/>
          <w:rFonts w:ascii="Verdana" w:hAnsi="Verdana"/>
          <w:sz w:val="20"/>
        </w:rPr>
        <w:t>Śląskim Ogrodzie Zoologicznym w Chorzowie oraz w U</w:t>
      </w:r>
      <w:r w:rsidR="00B37074">
        <w:rPr>
          <w:rStyle w:val="Pogrubienie"/>
          <w:rFonts w:ascii="Verdana" w:hAnsi="Verdana"/>
          <w:sz w:val="20"/>
        </w:rPr>
        <w:t xml:space="preserve">rzędzie </w:t>
      </w:r>
      <w:r>
        <w:rPr>
          <w:rStyle w:val="Pogrubienie"/>
          <w:rFonts w:ascii="Verdana" w:hAnsi="Verdana"/>
          <w:sz w:val="20"/>
        </w:rPr>
        <w:t>C</w:t>
      </w:r>
      <w:r w:rsidR="00B37074">
        <w:rPr>
          <w:rStyle w:val="Pogrubienie"/>
          <w:rFonts w:ascii="Verdana" w:hAnsi="Verdana"/>
          <w:sz w:val="20"/>
        </w:rPr>
        <w:t>elnym</w:t>
      </w:r>
      <w:r>
        <w:rPr>
          <w:rStyle w:val="Pogrubienie"/>
          <w:rFonts w:ascii="Verdana" w:hAnsi="Verdana"/>
          <w:sz w:val="20"/>
        </w:rPr>
        <w:t xml:space="preserve"> w Katowicach</w:t>
      </w:r>
    </w:p>
    <w:p w14:paraId="464E9BB9" w14:textId="142113E6" w:rsidR="00B37074" w:rsidRDefault="00F135BF" w:rsidP="00B37074">
      <w:pPr>
        <w:pStyle w:val="NormalnyWeb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Zajęcia organizowane są </w:t>
      </w:r>
      <w:r w:rsidR="00B37074">
        <w:rPr>
          <w:rFonts w:ascii="Verdana" w:hAnsi="Verdana"/>
          <w:sz w:val="20"/>
          <w:szCs w:val="20"/>
        </w:rPr>
        <w:t>w ramach projektu „Jeden Uniwersytet – Wiele Możliwości. Program Zintegrowany”.</w:t>
      </w:r>
    </w:p>
    <w:p w14:paraId="50B8D59B" w14:textId="77777777" w:rsidR="00B37074" w:rsidRDefault="00B37074" w:rsidP="00B37074">
      <w:pPr>
        <w:pStyle w:val="NormalnyWeb"/>
        <w:rPr>
          <w:rFonts w:ascii="Verdana" w:hAnsi="Verdana"/>
          <w:sz w:val="20"/>
          <w:szCs w:val="20"/>
        </w:rPr>
      </w:pPr>
      <w:r>
        <w:rPr>
          <w:rStyle w:val="Pogrubienie"/>
          <w:rFonts w:ascii="Verdana" w:hAnsi="Verdana"/>
          <w:sz w:val="20"/>
        </w:rPr>
        <w:t>Rekrutacja trwa do 28 listopada 2022 do godz. 15:30:</w:t>
      </w:r>
    </w:p>
    <w:p w14:paraId="5DE78D7F" w14:textId="77777777" w:rsidR="00F135BF" w:rsidRDefault="00B37074" w:rsidP="00027F3F">
      <w:pPr>
        <w:pStyle w:val="NormalnyWeb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osimy o dostarczenie wydrukowanych oraz odręcznie podpisanych dokumentów rekrutacyjnych</w:t>
      </w:r>
      <w:r w:rsidR="00F135BF">
        <w:rPr>
          <w:rFonts w:ascii="Verdana" w:hAnsi="Verdana"/>
          <w:sz w:val="20"/>
          <w:szCs w:val="20"/>
        </w:rPr>
        <w:t xml:space="preserve"> </w:t>
      </w:r>
      <w:r>
        <w:rPr>
          <w:rStyle w:val="Pogrubienie"/>
          <w:rFonts w:ascii="Verdana" w:hAnsi="Verdana"/>
          <w:sz w:val="20"/>
        </w:rPr>
        <w:t>potwierdzonych przez Dziekanat Państwa Wydziału</w:t>
      </w:r>
      <w:r w:rsidR="00F135BF">
        <w:rPr>
          <w:rStyle w:val="Pogrubienie"/>
          <w:rFonts w:ascii="Verdana" w:hAnsi="Verdana"/>
          <w:sz w:val="20"/>
        </w:rPr>
        <w:t xml:space="preserve"> </w:t>
      </w:r>
      <w:r>
        <w:rPr>
          <w:rFonts w:ascii="Verdana" w:hAnsi="Verdana"/>
          <w:sz w:val="20"/>
          <w:szCs w:val="20"/>
        </w:rPr>
        <w:t>do</w:t>
      </w:r>
      <w:r w:rsidR="00F135BF">
        <w:rPr>
          <w:rFonts w:ascii="Verdana" w:hAnsi="Verdana"/>
          <w:sz w:val="20"/>
          <w:szCs w:val="20"/>
        </w:rPr>
        <w:t xml:space="preserve"> </w:t>
      </w:r>
      <w:r>
        <w:rPr>
          <w:rStyle w:val="Pogrubienie"/>
          <w:rFonts w:ascii="Verdana" w:hAnsi="Verdana"/>
          <w:sz w:val="20"/>
        </w:rPr>
        <w:t>pokoju 0.35</w:t>
      </w:r>
      <w:r>
        <w:rPr>
          <w:rFonts w:ascii="Verdana" w:hAnsi="Verdana"/>
          <w:sz w:val="20"/>
          <w:szCs w:val="20"/>
        </w:rPr>
        <w:t> w Rektoracie ul. Bankowa 12</w:t>
      </w:r>
      <w:r w:rsidR="00F135BF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Katowice (parter).</w:t>
      </w:r>
    </w:p>
    <w:p w14:paraId="172C3A73" w14:textId="77777777" w:rsidR="00B37074" w:rsidRDefault="00B37074" w:rsidP="00F135BF">
      <w:pPr>
        <w:pStyle w:val="NormalnyWeb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soby z orzeczeniem o niepełnosprawności mogą składać dokumenty w formie elektronicznej (skan lub zdjęcie) drogą mailową na adres </w:t>
      </w:r>
      <w:hyperlink r:id="rId7" w:history="1">
        <w:r>
          <w:rPr>
            <w:rStyle w:val="Hipercze"/>
            <w:rFonts w:ascii="Verdana" w:hAnsi="Verdana"/>
            <w:sz w:val="20"/>
            <w:szCs w:val="20"/>
          </w:rPr>
          <w:t>juwm.zintegrowane@us.edu.pl</w:t>
        </w:r>
      </w:hyperlink>
      <w:r>
        <w:rPr>
          <w:rFonts w:ascii="Verdana" w:hAnsi="Verdana"/>
          <w:sz w:val="20"/>
          <w:szCs w:val="20"/>
        </w:rPr>
        <w:t xml:space="preserve"> i najpóźniej w dzień szkolenia dostarczyć oryginały. Również wymagane jest potwierdzenie danych z Dziekanatu. </w:t>
      </w:r>
    </w:p>
    <w:p w14:paraId="16CB042E" w14:textId="77777777" w:rsidR="00B37074" w:rsidRDefault="00B37074" w:rsidP="00B37074">
      <w:pPr>
        <w:pStyle w:val="NormalnyWeb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Link do ogłoszenia i kompletu dokumentów:</w:t>
      </w:r>
    </w:p>
    <w:p w14:paraId="056C073F" w14:textId="77777777" w:rsidR="00B37074" w:rsidRDefault="009966A4" w:rsidP="00B37074">
      <w:pPr>
        <w:pStyle w:val="NormalnyWeb"/>
        <w:rPr>
          <w:rFonts w:ascii="Verdana" w:hAnsi="Verdana"/>
          <w:sz w:val="20"/>
          <w:szCs w:val="20"/>
        </w:rPr>
      </w:pPr>
      <w:hyperlink r:id="rId8" w:history="1">
        <w:r w:rsidR="00B37074">
          <w:rPr>
            <w:rStyle w:val="Hipercze"/>
            <w:rFonts w:ascii="Verdana" w:hAnsi="Verdana"/>
            <w:sz w:val="20"/>
            <w:szCs w:val="20"/>
          </w:rPr>
          <w:t>https://www.zintegrowane.us.edu.pl/pl/edycja-2/aktualnosci/ogloszenie-na-zajecia-warsztatowe-z-prawa-ochrony-zwierzat-cites-zajecia-w-zoo</w:t>
        </w:r>
      </w:hyperlink>
    </w:p>
    <w:p w14:paraId="1C5EA7A6" w14:textId="77777777" w:rsidR="00B37074" w:rsidRDefault="00B37074" w:rsidP="00027F3F">
      <w:pPr>
        <w:pStyle w:val="NormalnyWeb"/>
        <w:jc w:val="both"/>
        <w:rPr>
          <w:rFonts w:ascii="Verdana" w:hAnsi="Verdana"/>
          <w:sz w:val="20"/>
          <w:szCs w:val="20"/>
        </w:rPr>
      </w:pPr>
      <w:r>
        <w:rPr>
          <w:rStyle w:val="Pogrubienie"/>
          <w:rFonts w:ascii="Verdana" w:hAnsi="Verdana"/>
          <w:sz w:val="20"/>
        </w:rPr>
        <w:t>UWAGA:</w:t>
      </w:r>
      <w:r>
        <w:rPr>
          <w:rFonts w:ascii="Verdana" w:hAnsi="Verdana"/>
          <w:sz w:val="20"/>
          <w:szCs w:val="20"/>
        </w:rPr>
        <w:t xml:space="preserve"> Jeżeli brali Państwo udział w rekrutacji październikowej do tego Projektu, to wymagane jest złożenie jedynie załącznika 4 i 5.</w:t>
      </w:r>
    </w:p>
    <w:p w14:paraId="765241C6" w14:textId="77777777" w:rsidR="00B37074" w:rsidRDefault="00B37074" w:rsidP="00027F3F">
      <w:pPr>
        <w:pStyle w:val="NormalnyWeb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ylko osoby, które złożą komplet dokumentów będę brane pod uwagę przy rekrutacji do danej formy wsparcia</w:t>
      </w:r>
      <w:r>
        <w:rPr>
          <w:rStyle w:val="Pogrubienie"/>
          <w:rFonts w:ascii="Verdana" w:hAnsi="Verdana"/>
          <w:sz w:val="20"/>
        </w:rPr>
        <w:t>.</w:t>
      </w:r>
    </w:p>
    <w:p w14:paraId="4CB24B28" w14:textId="77777777" w:rsidR="00B37074" w:rsidRDefault="00B37074" w:rsidP="00B37074">
      <w:pPr>
        <w:pStyle w:val="NormalnyWeb"/>
        <w:rPr>
          <w:rFonts w:ascii="Verdana" w:hAnsi="Verdana"/>
          <w:sz w:val="20"/>
          <w:szCs w:val="20"/>
        </w:rPr>
      </w:pPr>
      <w:r>
        <w:rPr>
          <w:rStyle w:val="Pogrubienie"/>
          <w:rFonts w:ascii="Verdana" w:hAnsi="Verdana"/>
          <w:sz w:val="20"/>
        </w:rPr>
        <w:t>Udział w szkoleniach jest bezpłatny</w:t>
      </w:r>
      <w:r>
        <w:rPr>
          <w:rFonts w:ascii="Verdana" w:hAnsi="Verdana"/>
          <w:sz w:val="20"/>
          <w:szCs w:val="20"/>
        </w:rPr>
        <w:t>.</w:t>
      </w:r>
    </w:p>
    <w:p w14:paraId="6EFA0BAE" w14:textId="77777777" w:rsidR="00F135BF" w:rsidRPr="00F135BF" w:rsidRDefault="00F135BF" w:rsidP="00F135BF">
      <w:pPr>
        <w:spacing w:before="100" w:beforeAutospacing="1" w:after="240" w:line="240" w:lineRule="auto"/>
        <w:jc w:val="both"/>
        <w:rPr>
          <w:rFonts w:ascii="Verdana" w:eastAsia="Times New Roman" w:hAnsi="Verdana" w:cstheme="minorHAnsi"/>
          <w:sz w:val="20"/>
          <w:szCs w:val="20"/>
          <w:lang w:eastAsia="pl-PL"/>
        </w:rPr>
      </w:pPr>
      <w:r w:rsidRPr="00F135BF">
        <w:rPr>
          <w:rFonts w:ascii="Verdana" w:eastAsia="Times New Roman" w:hAnsi="Verdana" w:cstheme="minorHAnsi"/>
          <w:color w:val="FF0000"/>
          <w:sz w:val="20"/>
          <w:szCs w:val="20"/>
          <w:lang w:eastAsia="pl-PL"/>
        </w:rPr>
        <w:t xml:space="preserve">UWAGA: </w:t>
      </w:r>
      <w:r w:rsidRPr="00F135BF">
        <w:rPr>
          <w:rFonts w:ascii="Verdana" w:eastAsia="Times New Roman" w:hAnsi="Verdana" w:cstheme="minorHAnsi"/>
          <w:sz w:val="20"/>
          <w:szCs w:val="20"/>
          <w:lang w:eastAsia="pl-PL"/>
        </w:rPr>
        <w:t>W przypadku konfliktu terminu szkolenia z zajęciami dydaktycznymi przewidzianymi tokiem studiów w</w:t>
      </w:r>
      <w:r>
        <w:rPr>
          <w:rFonts w:ascii="Verdana" w:eastAsia="Times New Roman" w:hAnsi="Verdana" w:cstheme="minorHAnsi"/>
          <w:sz w:val="20"/>
          <w:szCs w:val="20"/>
          <w:lang w:eastAsia="pl-PL"/>
        </w:rPr>
        <w:t xml:space="preserve"> </w:t>
      </w:r>
      <w:r w:rsidRPr="00F135BF">
        <w:rPr>
          <w:rFonts w:ascii="Verdana" w:eastAsia="Times New Roman" w:hAnsi="Verdana" w:cstheme="minorHAnsi"/>
          <w:sz w:val="20"/>
          <w:szCs w:val="20"/>
          <w:lang w:eastAsia="pl-PL"/>
        </w:rPr>
        <w:t>miarę możliwości będzie usprawiedliwiana nieobecność, przy jednoczesnym zachowaniu warunków zaliczenia modułu zgodnie z jego regulaminem. Przypadki takie należy zgłosić mailowo Koordynatorowi Programu JU-WM w </w:t>
      </w:r>
      <w:proofErr w:type="spellStart"/>
      <w:r w:rsidRPr="00F135BF">
        <w:rPr>
          <w:rFonts w:ascii="Verdana" w:eastAsia="Times New Roman" w:hAnsi="Verdana" w:cstheme="minorHAnsi"/>
          <w:sz w:val="20"/>
          <w:szCs w:val="20"/>
          <w:lang w:eastAsia="pl-PL"/>
        </w:rPr>
        <w:t>IBBiOŚ</w:t>
      </w:r>
      <w:proofErr w:type="spellEnd"/>
      <w:r w:rsidRPr="00F135BF">
        <w:rPr>
          <w:rFonts w:ascii="Verdana" w:eastAsia="Times New Roman" w:hAnsi="Verdana" w:cstheme="minorHAnsi"/>
          <w:sz w:val="20"/>
          <w:szCs w:val="20"/>
          <w:lang w:eastAsia="pl-PL"/>
        </w:rPr>
        <w:t>, najlepiej zaraz po potwierdzeniu udziału w Szkoleniu.</w:t>
      </w:r>
    </w:p>
    <w:p w14:paraId="099EFD5D" w14:textId="77777777" w:rsidR="00B37074" w:rsidRDefault="00B37074" w:rsidP="00B37074">
      <w:pPr>
        <w:pStyle w:val="NormalnyWeb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zkolenia zakończone są wydaniem uczestnikom zaświadczenia lub certyfikatu.</w:t>
      </w:r>
    </w:p>
    <w:p w14:paraId="336A82AC" w14:textId="77777777" w:rsidR="00B37074" w:rsidRDefault="00B37074" w:rsidP="00027F3F">
      <w:pPr>
        <w:pStyle w:val="NormalnyWeb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W przypadku pytań prosimy o kontakt z pracownikiem Biura ds. projektów ogólnouczelnianych tel. 32 359 21 73 </w:t>
      </w:r>
      <w:r>
        <w:rPr>
          <w:rFonts w:ascii="Verdana" w:hAnsi="Verdana"/>
          <w:sz w:val="20"/>
          <w:szCs w:val="20"/>
        </w:rPr>
        <w:br/>
        <w:t xml:space="preserve">lub pod numerami tel. </w:t>
      </w:r>
      <w:r>
        <w:rPr>
          <w:rFonts w:ascii="Verdana" w:hAnsi="Verdana"/>
          <w:sz w:val="20"/>
          <w:szCs w:val="20"/>
        </w:rPr>
        <w:br/>
        <w:t>- 506 933 761</w:t>
      </w:r>
      <w:r>
        <w:rPr>
          <w:rFonts w:ascii="Verdana" w:hAnsi="Verdana"/>
          <w:sz w:val="20"/>
          <w:szCs w:val="20"/>
        </w:rPr>
        <w:br/>
        <w:t>- 505 138 299</w:t>
      </w:r>
    </w:p>
    <w:p w14:paraId="1823C891" w14:textId="2EB6B59A" w:rsidR="00767D65" w:rsidRDefault="00027F3F" w:rsidP="00AB555B">
      <w:r>
        <w:lastRenderedPageBreak/>
        <w:t>l</w:t>
      </w:r>
      <w:r w:rsidR="00F135BF">
        <w:t>ub</w:t>
      </w:r>
    </w:p>
    <w:p w14:paraId="2FD2327A" w14:textId="77777777" w:rsidR="00F135BF" w:rsidRDefault="00F135BF" w:rsidP="00F135BF">
      <w:pPr>
        <w:spacing w:after="0" w:line="240" w:lineRule="auto"/>
      </w:pPr>
      <w:r>
        <w:t>Dr hab. Mirosław Nakonieczny, prof. UŚ</w:t>
      </w:r>
    </w:p>
    <w:p w14:paraId="2DE736F5" w14:textId="77777777" w:rsidR="00F135BF" w:rsidRDefault="00F135BF" w:rsidP="00F135BF">
      <w:pPr>
        <w:spacing w:after="0" w:line="240" w:lineRule="auto"/>
      </w:pPr>
      <w:r>
        <w:t>Koordynator Programu JU-WM</w:t>
      </w:r>
    </w:p>
    <w:p w14:paraId="1A34172B" w14:textId="77777777" w:rsidR="00F135BF" w:rsidRDefault="00F135BF" w:rsidP="00F135BF">
      <w:pPr>
        <w:spacing w:after="0" w:line="240" w:lineRule="auto"/>
      </w:pPr>
      <w:r>
        <w:t>w Instytucie Biologii, Biotechnologii i Ochrony Środowiska</w:t>
      </w:r>
    </w:p>
    <w:p w14:paraId="5B698F02" w14:textId="77777777" w:rsidR="00F135BF" w:rsidRPr="00027F3F" w:rsidRDefault="00F135BF" w:rsidP="00F135BF">
      <w:pPr>
        <w:spacing w:after="0" w:line="240" w:lineRule="auto"/>
        <w:rPr>
          <w:lang w:val="en-GB"/>
        </w:rPr>
      </w:pPr>
      <w:r w:rsidRPr="00027F3F">
        <w:rPr>
          <w:lang w:val="en-GB"/>
        </w:rPr>
        <w:t>tel.: 32 359 1220</w:t>
      </w:r>
    </w:p>
    <w:p w14:paraId="7BA01704" w14:textId="3C8451D1" w:rsidR="00F135BF" w:rsidRPr="00027F3F" w:rsidRDefault="009966A4" w:rsidP="00F135BF">
      <w:pPr>
        <w:spacing w:after="0" w:line="240" w:lineRule="auto"/>
        <w:rPr>
          <w:lang w:val="en-GB"/>
        </w:rPr>
      </w:pPr>
      <w:r>
        <w:fldChar w:fldCharType="begin"/>
      </w:r>
      <w:r w:rsidRPr="001B254F">
        <w:rPr>
          <w:lang w:val="es-ES"/>
        </w:rPr>
        <w:instrText xml:space="preserve"> HYPERLINK "mailto:miroslaw.nakonieczny@us.edu.pl" </w:instrText>
      </w:r>
      <w:r>
        <w:fldChar w:fldCharType="separate"/>
      </w:r>
      <w:r w:rsidR="00F135BF" w:rsidRPr="00027F3F">
        <w:rPr>
          <w:rStyle w:val="Hipercze"/>
          <w:lang w:val="en-GB"/>
        </w:rPr>
        <w:t>miroslaw.nakonieczny@us.edu.pl</w:t>
      </w:r>
      <w:r>
        <w:rPr>
          <w:rStyle w:val="Hipercze"/>
          <w:lang w:val="en-GB"/>
        </w:rPr>
        <w:fldChar w:fldCharType="end"/>
      </w:r>
      <w:r w:rsidR="00F135BF" w:rsidRPr="00027F3F">
        <w:rPr>
          <w:lang w:val="en-GB"/>
        </w:rPr>
        <w:t xml:space="preserve"> </w:t>
      </w:r>
    </w:p>
    <w:p w14:paraId="3B438C8D" w14:textId="2973DDF5" w:rsidR="00EA525A" w:rsidRPr="00027F3F" w:rsidRDefault="00EA525A" w:rsidP="00F135BF">
      <w:pPr>
        <w:spacing w:after="0" w:line="240" w:lineRule="auto"/>
        <w:rPr>
          <w:lang w:val="en-GB"/>
        </w:rPr>
      </w:pPr>
    </w:p>
    <w:p w14:paraId="5D16C696" w14:textId="4DCD4660" w:rsidR="00EA525A" w:rsidRPr="00027F3F" w:rsidRDefault="00EA525A" w:rsidP="00F135BF">
      <w:pPr>
        <w:spacing w:after="0" w:line="240" w:lineRule="auto"/>
        <w:rPr>
          <w:lang w:val="en-GB"/>
        </w:rPr>
      </w:pPr>
    </w:p>
    <w:p w14:paraId="334D1AE3" w14:textId="7A115114" w:rsidR="00EA525A" w:rsidRPr="00EA525A" w:rsidRDefault="00EA525A" w:rsidP="00EA525A">
      <w:pPr>
        <w:spacing w:after="0" w:line="360" w:lineRule="auto"/>
        <w:ind w:left="720"/>
        <w:contextualSpacing/>
        <w:jc w:val="center"/>
        <w:rPr>
          <w:rFonts w:eastAsia="Times New Roman" w:cstheme="minorHAnsi"/>
          <w:b/>
          <w:color w:val="000000"/>
          <w:sz w:val="24"/>
          <w:szCs w:val="24"/>
          <w:lang w:eastAsia="pl-PL"/>
        </w:rPr>
      </w:pPr>
      <w:r>
        <w:rPr>
          <w:rFonts w:eastAsia="Times New Roman" w:cstheme="minorHAnsi"/>
          <w:b/>
          <w:color w:val="000000"/>
          <w:sz w:val="24"/>
          <w:szCs w:val="24"/>
          <w:lang w:eastAsia="pl-PL"/>
        </w:rPr>
        <w:t xml:space="preserve">PROGRAM </w:t>
      </w:r>
      <w:r w:rsidRPr="00EA525A">
        <w:rPr>
          <w:rFonts w:eastAsia="Times New Roman" w:cstheme="minorHAnsi"/>
          <w:b/>
          <w:color w:val="000000"/>
          <w:sz w:val="24"/>
          <w:szCs w:val="24"/>
          <w:lang w:eastAsia="pl-PL"/>
        </w:rPr>
        <w:t>SZKOLENI</w:t>
      </w:r>
      <w:r>
        <w:rPr>
          <w:rFonts w:eastAsia="Times New Roman" w:cstheme="minorHAnsi"/>
          <w:b/>
          <w:color w:val="000000"/>
          <w:sz w:val="24"/>
          <w:szCs w:val="24"/>
          <w:lang w:eastAsia="pl-PL"/>
        </w:rPr>
        <w:t>A</w:t>
      </w:r>
      <w:r w:rsidRPr="00EA525A">
        <w:rPr>
          <w:rFonts w:eastAsia="Times New Roman" w:cstheme="minorHAnsi"/>
          <w:b/>
          <w:color w:val="000000"/>
          <w:sz w:val="24"/>
          <w:szCs w:val="24"/>
          <w:lang w:eastAsia="pl-PL"/>
        </w:rPr>
        <w:t xml:space="preserve"> </w:t>
      </w:r>
      <w:r>
        <w:rPr>
          <w:rFonts w:eastAsia="Times New Roman" w:cstheme="minorHAnsi"/>
          <w:b/>
          <w:color w:val="000000"/>
          <w:sz w:val="24"/>
          <w:szCs w:val="24"/>
          <w:lang w:eastAsia="pl-PL"/>
        </w:rPr>
        <w:t>„</w:t>
      </w:r>
      <w:r w:rsidRPr="00EA525A">
        <w:rPr>
          <w:rFonts w:eastAsia="Times New Roman" w:cstheme="minorHAnsi"/>
          <w:b/>
          <w:color w:val="000000"/>
          <w:sz w:val="24"/>
          <w:szCs w:val="24"/>
          <w:lang w:eastAsia="pl-PL"/>
        </w:rPr>
        <w:t>CITES</w:t>
      </w:r>
      <w:r>
        <w:rPr>
          <w:rFonts w:eastAsia="Times New Roman" w:cstheme="minorHAnsi"/>
          <w:b/>
          <w:color w:val="000000"/>
          <w:sz w:val="24"/>
          <w:szCs w:val="24"/>
          <w:lang w:eastAsia="pl-PL"/>
        </w:rPr>
        <w:t>”</w:t>
      </w:r>
      <w:r w:rsidRPr="00EA525A">
        <w:rPr>
          <w:rFonts w:eastAsia="Times New Roman" w:cstheme="minorHAnsi"/>
          <w:b/>
          <w:color w:val="000000"/>
          <w:sz w:val="24"/>
          <w:szCs w:val="24"/>
          <w:lang w:eastAsia="pl-PL"/>
        </w:rPr>
        <w:t xml:space="preserve"> NA TERENIE ŚLĄSKIEGO OGRODU ZOOLOGICZNEGO</w:t>
      </w:r>
      <w:r>
        <w:rPr>
          <w:rFonts w:eastAsia="Times New Roman" w:cstheme="minorHAnsi"/>
          <w:b/>
          <w:color w:val="000000"/>
          <w:sz w:val="24"/>
          <w:szCs w:val="24"/>
          <w:lang w:eastAsia="pl-PL"/>
        </w:rPr>
        <w:t xml:space="preserve"> OBEJMUJE</w:t>
      </w:r>
    </w:p>
    <w:p w14:paraId="300D533A" w14:textId="77777777" w:rsidR="00EA525A" w:rsidRPr="00EA525A" w:rsidRDefault="00EA525A" w:rsidP="00EA525A">
      <w:pPr>
        <w:spacing w:after="0" w:line="360" w:lineRule="auto"/>
        <w:ind w:left="720"/>
        <w:contextualSpacing/>
        <w:jc w:val="both"/>
        <w:rPr>
          <w:rFonts w:eastAsia="Times New Roman" w:cstheme="minorHAnsi"/>
          <w:color w:val="000000"/>
          <w:lang w:eastAsia="pl-PL"/>
        </w:rPr>
      </w:pPr>
    </w:p>
    <w:p w14:paraId="0A3EACF8" w14:textId="77777777" w:rsidR="00EA525A" w:rsidRPr="00EA525A" w:rsidRDefault="00EA525A" w:rsidP="00EA525A">
      <w:pPr>
        <w:numPr>
          <w:ilvl w:val="0"/>
          <w:numId w:val="3"/>
        </w:numPr>
        <w:spacing w:after="0" w:line="360" w:lineRule="auto"/>
        <w:contextualSpacing/>
        <w:jc w:val="both"/>
        <w:rPr>
          <w:rFonts w:eastAsia="Times New Roman" w:cstheme="minorHAnsi"/>
          <w:color w:val="000000" w:themeColor="text1"/>
          <w:lang w:eastAsia="pl-PL"/>
        </w:rPr>
      </w:pPr>
      <w:r w:rsidRPr="00EA525A">
        <w:rPr>
          <w:rFonts w:eastAsia="Times New Roman" w:cstheme="minorHAnsi"/>
          <w:color w:val="000000" w:themeColor="text1"/>
          <w:lang w:eastAsia="pl-PL"/>
        </w:rPr>
        <w:t>Wstęp do Konwencji Waszyngtońskiej. Omówienie podstawowych regulacji prawa międzynarodowego, unijnego i krajowego, ustanowione w celu regulacji handlu gatunków roślin i zwierząt zagrożonych wyginięciem.</w:t>
      </w:r>
    </w:p>
    <w:p w14:paraId="217E51DB" w14:textId="77777777" w:rsidR="00EA525A" w:rsidRPr="00EA525A" w:rsidRDefault="00EA525A" w:rsidP="00EA525A">
      <w:pPr>
        <w:numPr>
          <w:ilvl w:val="0"/>
          <w:numId w:val="3"/>
        </w:numPr>
        <w:spacing w:after="0" w:line="360" w:lineRule="auto"/>
        <w:contextualSpacing/>
        <w:jc w:val="both"/>
        <w:rPr>
          <w:rFonts w:eastAsia="Times New Roman" w:cstheme="minorHAnsi"/>
          <w:color w:val="000000" w:themeColor="text1"/>
          <w:lang w:eastAsia="pl-PL"/>
        </w:rPr>
      </w:pPr>
      <w:r w:rsidRPr="00EA525A">
        <w:rPr>
          <w:rFonts w:eastAsia="Times New Roman" w:cstheme="minorHAnsi"/>
          <w:color w:val="000000" w:themeColor="text1"/>
          <w:lang w:eastAsia="pl-PL"/>
        </w:rPr>
        <w:t>Zaznajomienie uczestników z instytucjami międzynarodowymi i krajowymi uczestniczącymi w stanowieniu przepisów w zakresie CITES. Organy i służby uczestniczące w kontroli handlu okazami CITES i egzekwujące przestrzeganie prawa w tym zakresie.</w:t>
      </w:r>
    </w:p>
    <w:p w14:paraId="0616F509" w14:textId="77777777" w:rsidR="00EA525A" w:rsidRPr="00EA525A" w:rsidRDefault="00EA525A" w:rsidP="00EA525A">
      <w:pPr>
        <w:numPr>
          <w:ilvl w:val="0"/>
          <w:numId w:val="3"/>
        </w:numPr>
        <w:spacing w:after="0" w:line="360" w:lineRule="auto"/>
        <w:contextualSpacing/>
        <w:jc w:val="both"/>
        <w:rPr>
          <w:rFonts w:eastAsia="Times New Roman" w:cstheme="minorHAnsi"/>
          <w:color w:val="000000" w:themeColor="text1"/>
          <w:lang w:eastAsia="pl-PL"/>
        </w:rPr>
      </w:pPr>
      <w:r w:rsidRPr="00EA525A">
        <w:rPr>
          <w:rFonts w:eastAsia="Times New Roman" w:cstheme="minorHAnsi"/>
          <w:color w:val="000000" w:themeColor="text1"/>
          <w:lang w:eastAsia="pl-PL"/>
        </w:rPr>
        <w:t xml:space="preserve">Omówienie zasad przewożenia okazów CITES przez granicę oraz zakresu i wyników kontroli celnej w tym zakresie. Nielegalny handel okazami CITES – prezentacja przykładowych okazów najczęściej występujących w handlu wraz z ich omówieniem. </w:t>
      </w:r>
    </w:p>
    <w:p w14:paraId="39C30FC5" w14:textId="77777777" w:rsidR="00EA525A" w:rsidRPr="00EA525A" w:rsidRDefault="00EA525A" w:rsidP="00EA525A">
      <w:pPr>
        <w:numPr>
          <w:ilvl w:val="0"/>
          <w:numId w:val="3"/>
        </w:numPr>
        <w:spacing w:after="0" w:line="360" w:lineRule="auto"/>
        <w:contextualSpacing/>
        <w:jc w:val="both"/>
        <w:rPr>
          <w:rFonts w:eastAsia="Times New Roman" w:cstheme="minorHAnsi"/>
          <w:color w:val="000000" w:themeColor="text1"/>
          <w:lang w:eastAsia="pl-PL"/>
        </w:rPr>
      </w:pPr>
      <w:r w:rsidRPr="00EA525A">
        <w:rPr>
          <w:rFonts w:eastAsia="Times New Roman" w:cstheme="minorHAnsi"/>
          <w:color w:val="000000" w:themeColor="text1"/>
          <w:lang w:eastAsia="pl-PL"/>
        </w:rPr>
        <w:t>Zapoznanie uczestników z gatunkami CITES będącymi w kolekcji Śląskiego Ogrodu Zoologicznego – warsztat, praca z materiałem źródłowym, fotografie zwierząt, karty pracy.</w:t>
      </w:r>
    </w:p>
    <w:p w14:paraId="0B40C692" w14:textId="77777777" w:rsidR="00EA525A" w:rsidRPr="00EA525A" w:rsidRDefault="00EA525A" w:rsidP="00EA525A">
      <w:pPr>
        <w:numPr>
          <w:ilvl w:val="0"/>
          <w:numId w:val="3"/>
        </w:numPr>
        <w:spacing w:after="0" w:line="360" w:lineRule="auto"/>
        <w:contextualSpacing/>
        <w:jc w:val="both"/>
        <w:rPr>
          <w:rFonts w:eastAsia="Times New Roman" w:cstheme="minorHAnsi"/>
          <w:color w:val="000000" w:themeColor="text1"/>
          <w:lang w:eastAsia="pl-PL"/>
        </w:rPr>
      </w:pPr>
      <w:r w:rsidRPr="00EA525A">
        <w:rPr>
          <w:rFonts w:eastAsia="Calibri" w:cstheme="minorHAnsi"/>
          <w:color w:val="000000" w:themeColor="text1"/>
        </w:rPr>
        <w:t>Omówienie zasad BHP w ogrodach zoologicznych, w tym zasady postępowania z dzikimi zwierzętami.</w:t>
      </w:r>
    </w:p>
    <w:p w14:paraId="4F0E85E3" w14:textId="77777777" w:rsidR="00EA525A" w:rsidRPr="00EA525A" w:rsidRDefault="00EA525A" w:rsidP="00EA525A">
      <w:pPr>
        <w:numPr>
          <w:ilvl w:val="0"/>
          <w:numId w:val="3"/>
        </w:numPr>
        <w:spacing w:after="0" w:line="360" w:lineRule="auto"/>
        <w:contextualSpacing/>
        <w:jc w:val="both"/>
        <w:rPr>
          <w:rFonts w:eastAsia="Times New Roman" w:cstheme="minorHAnsi"/>
          <w:color w:val="000000" w:themeColor="text1"/>
          <w:lang w:eastAsia="pl-PL"/>
        </w:rPr>
      </w:pPr>
      <w:r w:rsidRPr="00EA525A">
        <w:rPr>
          <w:rFonts w:eastAsia="Calibri" w:cstheme="minorHAnsi"/>
          <w:color w:val="000000" w:themeColor="text1"/>
        </w:rPr>
        <w:t xml:space="preserve">Wprowadzenie do dobrostanu zwierząt w ogrodach zoologicznych. Omówienie zasad hodowli wybranych gatunków zwierząt egzotycznych w ogrodach zoologicznych, z  uwzględnieniem procedur transportowych. </w:t>
      </w:r>
    </w:p>
    <w:p w14:paraId="7B332DCD" w14:textId="77777777" w:rsidR="00EA525A" w:rsidRPr="00EA525A" w:rsidRDefault="00EA525A" w:rsidP="00EA525A">
      <w:pPr>
        <w:numPr>
          <w:ilvl w:val="0"/>
          <w:numId w:val="3"/>
        </w:numPr>
        <w:spacing w:after="0" w:line="360" w:lineRule="auto"/>
        <w:contextualSpacing/>
        <w:jc w:val="both"/>
        <w:rPr>
          <w:rFonts w:eastAsia="Times New Roman" w:cstheme="minorHAnsi"/>
          <w:color w:val="000000" w:themeColor="text1"/>
          <w:lang w:eastAsia="pl-PL"/>
        </w:rPr>
      </w:pPr>
      <w:r w:rsidRPr="00EA525A">
        <w:rPr>
          <w:rFonts w:eastAsia="Calibri" w:cstheme="minorHAnsi"/>
          <w:color w:val="000000" w:themeColor="text1"/>
        </w:rPr>
        <w:t xml:space="preserve">Wstęp do programów hodowli zwierząt w ogrodach zoologicznych (np. EEP. ESB – zasady działania, ich cele oraz praktyczne konsekwencje). Omówienie typów organizacji, w ramach których realizowane są programy hodowli zwierząt (np. EAZA, WAZA etc.). Omówienie nowoczesnych metod utrzymywania zwierząt w ogrodach zoologicznych (np. </w:t>
      </w:r>
      <w:proofErr w:type="spellStart"/>
      <w:r w:rsidRPr="00EA525A">
        <w:rPr>
          <w:rFonts w:eastAsia="Calibri" w:cstheme="minorHAnsi"/>
          <w:color w:val="000000" w:themeColor="text1"/>
        </w:rPr>
        <w:t>environmental</w:t>
      </w:r>
      <w:proofErr w:type="spellEnd"/>
      <w:r w:rsidRPr="00EA525A">
        <w:rPr>
          <w:rFonts w:eastAsia="Calibri" w:cstheme="minorHAnsi"/>
          <w:color w:val="000000" w:themeColor="text1"/>
        </w:rPr>
        <w:t xml:space="preserve"> </w:t>
      </w:r>
      <w:proofErr w:type="spellStart"/>
      <w:r w:rsidRPr="00EA525A">
        <w:rPr>
          <w:rFonts w:eastAsia="Calibri" w:cstheme="minorHAnsi"/>
          <w:color w:val="000000" w:themeColor="text1"/>
        </w:rPr>
        <w:t>enrichment</w:t>
      </w:r>
      <w:proofErr w:type="spellEnd"/>
      <w:r w:rsidRPr="00EA525A">
        <w:rPr>
          <w:rFonts w:eastAsia="Calibri" w:cstheme="minorHAnsi"/>
          <w:color w:val="000000" w:themeColor="text1"/>
        </w:rPr>
        <w:t>, treningi medyczne itp.).</w:t>
      </w:r>
    </w:p>
    <w:p w14:paraId="75711797" w14:textId="77777777" w:rsidR="00EA525A" w:rsidRPr="00EA525A" w:rsidRDefault="00EA525A" w:rsidP="00EA525A">
      <w:pPr>
        <w:numPr>
          <w:ilvl w:val="0"/>
          <w:numId w:val="3"/>
        </w:numPr>
        <w:spacing w:after="0" w:line="360" w:lineRule="auto"/>
        <w:contextualSpacing/>
        <w:jc w:val="both"/>
        <w:rPr>
          <w:rFonts w:eastAsia="Times New Roman" w:cstheme="minorHAnsi"/>
          <w:color w:val="000000" w:themeColor="text1"/>
          <w:lang w:eastAsia="pl-PL"/>
        </w:rPr>
      </w:pPr>
      <w:r w:rsidRPr="00EA525A">
        <w:rPr>
          <w:rFonts w:eastAsia="Calibri" w:cstheme="minorHAnsi"/>
          <w:color w:val="000000" w:themeColor="text1"/>
        </w:rPr>
        <w:t xml:space="preserve">Zapoznanie uczestników z gatunkami CITES będącymi w kolekcji Śląskiego Ogrodu Zoologicznego – oprowadzanie po zoo. </w:t>
      </w:r>
    </w:p>
    <w:p w14:paraId="5711C191" w14:textId="5F3BB8B5" w:rsidR="00EA525A" w:rsidRDefault="00EA525A" w:rsidP="00F135BF">
      <w:pPr>
        <w:spacing w:after="0" w:line="240" w:lineRule="auto"/>
      </w:pPr>
    </w:p>
    <w:p w14:paraId="1129DA36" w14:textId="77777777" w:rsidR="00EA525A" w:rsidRPr="00AB555B" w:rsidRDefault="00EA525A" w:rsidP="00F135BF">
      <w:pPr>
        <w:spacing w:after="0" w:line="240" w:lineRule="auto"/>
      </w:pPr>
    </w:p>
    <w:sectPr w:rsidR="00EA525A" w:rsidRPr="00AB555B" w:rsidSect="00C57F37">
      <w:headerReference w:type="even" r:id="rId9"/>
      <w:headerReference w:type="default" r:id="rId10"/>
      <w:footerReference w:type="default" r:id="rId11"/>
      <w:pgSz w:w="11906" w:h="16838"/>
      <w:pgMar w:top="624" w:right="680" w:bottom="624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2CBCB2" w14:textId="77777777" w:rsidR="009966A4" w:rsidRDefault="009966A4" w:rsidP="00C57F37">
      <w:pPr>
        <w:spacing w:after="0" w:line="240" w:lineRule="auto"/>
      </w:pPr>
      <w:r>
        <w:separator/>
      </w:r>
    </w:p>
  </w:endnote>
  <w:endnote w:type="continuationSeparator" w:id="0">
    <w:p w14:paraId="146EC889" w14:textId="77777777" w:rsidR="009966A4" w:rsidRDefault="009966A4" w:rsidP="00C57F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-Siatka"/>
      <w:tblW w:w="108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C57F37" w:rsidRPr="00330722" w14:paraId="668FD085" w14:textId="77777777" w:rsidTr="00C57F37">
      <w:tc>
        <w:tcPr>
          <w:tcW w:w="3227" w:type="dxa"/>
          <w:tcBorders>
            <w:top w:val="single" w:sz="12" w:space="0" w:color="808080" w:themeColor="background1" w:themeShade="80"/>
          </w:tcBorders>
        </w:tcPr>
        <w:p w14:paraId="190B910C" w14:textId="77777777" w:rsidR="00C57F37" w:rsidRPr="00330722" w:rsidRDefault="00C57F37" w:rsidP="00A10700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14:paraId="6BC84615" w14:textId="77777777" w:rsidR="00C57F37" w:rsidRPr="00330722" w:rsidRDefault="00C57F37" w:rsidP="00A10700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 w:rsidR="003E431C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14:paraId="7D3593D4" w14:textId="77777777" w:rsidR="00C57F37" w:rsidRPr="00330722" w:rsidRDefault="00C57F37" w:rsidP="00A10700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12E53A64" wp14:editId="7EFDD1D6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14:paraId="0B752421" w14:textId="77777777" w:rsidR="00C57F37" w:rsidRPr="00330722" w:rsidRDefault="00C57F37" w:rsidP="00A10700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14:paraId="27F7C00F" w14:textId="77777777" w:rsidR="00C57F37" w:rsidRPr="00330722" w:rsidRDefault="00C57F37" w:rsidP="00A10700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14:paraId="363F6CB0" w14:textId="77777777" w:rsidR="00C57F37" w:rsidRPr="00C57F37" w:rsidRDefault="00C57F37" w:rsidP="00C57F37">
    <w:pPr>
      <w:pStyle w:val="Stopka"/>
      <w:rPr>
        <w:rFonts w:ascii="PT Sans" w:hAnsi="PT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90308B" w14:textId="77777777" w:rsidR="009966A4" w:rsidRDefault="009966A4" w:rsidP="00C57F37">
      <w:pPr>
        <w:spacing w:after="0" w:line="240" w:lineRule="auto"/>
      </w:pPr>
      <w:r>
        <w:separator/>
      </w:r>
    </w:p>
  </w:footnote>
  <w:footnote w:type="continuationSeparator" w:id="0">
    <w:p w14:paraId="31FC93DC" w14:textId="77777777" w:rsidR="009966A4" w:rsidRDefault="009966A4" w:rsidP="00C57F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1985D" w14:textId="77777777" w:rsidR="004D2E28" w:rsidRDefault="00B37074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72EF0BF0" wp14:editId="57A9E275">
          <wp:extent cx="6696075" cy="533400"/>
          <wp:effectExtent l="0" t="0" r="9525" b="0"/>
          <wp:docPr id="1" name="Obraz 1" descr="Logo_K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K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60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21EC9E" w14:textId="77777777" w:rsidR="00C57F37" w:rsidRPr="008E7DD8" w:rsidRDefault="002E3B85" w:rsidP="004D2E28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/>
        <w:i/>
        <w:noProof/>
      </w:rPr>
    </w:pPr>
    <w:r>
      <w:rPr>
        <w:rFonts w:ascii="PT Sans" w:hAnsi="PT Sans"/>
        <w:i/>
        <w:noProof/>
        <w:lang w:eastAsia="pl-PL"/>
      </w:rPr>
      <w:drawing>
        <wp:inline distT="0" distB="0" distL="0" distR="0" wp14:anchorId="2B618E7A" wp14:editId="58A3AE58">
          <wp:extent cx="6696710" cy="531495"/>
          <wp:effectExtent l="0" t="0" r="889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6710" cy="531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47F5FC9" w14:textId="77777777" w:rsidR="00C57F37" w:rsidRPr="008E7DD8" w:rsidRDefault="00C57F37" w:rsidP="00C57F37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14:paraId="358A7B8F" w14:textId="77777777" w:rsidR="00C57F37" w:rsidRPr="00C57F37" w:rsidRDefault="009966A4" w:rsidP="00C57F37">
    <w:pPr>
      <w:pStyle w:val="Nagwek"/>
      <w:spacing w:after="80"/>
      <w:jc w:val="center"/>
      <w:rPr>
        <w:rFonts w:ascii="PT Sans" w:hAnsi="PT Sans"/>
      </w:rPr>
    </w:pPr>
    <w:r>
      <w:rPr>
        <w:rFonts w:ascii="PT Sans" w:hAnsi="PT Sans"/>
        <w:i/>
      </w:rPr>
      <w:pict w14:anchorId="1A643F83">
        <v:rect id="_x0000_i1025" style="width:453.5pt;height:1pt" o:hralign="center" o:hrstd="t" o:hr="t" fillcolor="#aca899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F577F"/>
    <w:multiLevelType w:val="hybridMultilevel"/>
    <w:tmpl w:val="3C8A00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326842"/>
    <w:multiLevelType w:val="hybridMultilevel"/>
    <w:tmpl w:val="E2DCCE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FC21BC"/>
    <w:multiLevelType w:val="hybridMultilevel"/>
    <w:tmpl w:val="4D1CBA0C"/>
    <w:lvl w:ilvl="0" w:tplc="534AD18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ocumentProtection w:edit="readOnly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zM2Mzc3NDM0NzRW0lEKTi0uzszPAykwrAUA5GDy9CwAAAA="/>
  </w:docVars>
  <w:rsids>
    <w:rsidRoot w:val="00767D65"/>
    <w:rsid w:val="00027F3F"/>
    <w:rsid w:val="000411B5"/>
    <w:rsid w:val="00112F9F"/>
    <w:rsid w:val="001B254F"/>
    <w:rsid w:val="001C109B"/>
    <w:rsid w:val="001F61AC"/>
    <w:rsid w:val="002A44C2"/>
    <w:rsid w:val="002E3B85"/>
    <w:rsid w:val="003E431C"/>
    <w:rsid w:val="004708DC"/>
    <w:rsid w:val="004D2E28"/>
    <w:rsid w:val="005F1B3E"/>
    <w:rsid w:val="006152E0"/>
    <w:rsid w:val="006254DF"/>
    <w:rsid w:val="00750683"/>
    <w:rsid w:val="00767D65"/>
    <w:rsid w:val="007A0B09"/>
    <w:rsid w:val="007B63B8"/>
    <w:rsid w:val="007D4065"/>
    <w:rsid w:val="00887374"/>
    <w:rsid w:val="009827B0"/>
    <w:rsid w:val="009966A4"/>
    <w:rsid w:val="00AB555B"/>
    <w:rsid w:val="00B37074"/>
    <w:rsid w:val="00C57F37"/>
    <w:rsid w:val="00C641AC"/>
    <w:rsid w:val="00CE467D"/>
    <w:rsid w:val="00D5720E"/>
    <w:rsid w:val="00EA525A"/>
    <w:rsid w:val="00ED01F2"/>
    <w:rsid w:val="00F10C82"/>
    <w:rsid w:val="00F135BF"/>
    <w:rsid w:val="00F4637C"/>
    <w:rsid w:val="00FD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B55238"/>
  <w15:docId w15:val="{3BA6052F-644A-429F-AA1F-D0A33CF27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C641AC"/>
    <w:pPr>
      <w:keepNext/>
      <w:spacing w:after="0" w:line="240" w:lineRule="auto"/>
      <w:outlineLvl w:val="0"/>
    </w:pPr>
    <w:rPr>
      <w:rFonts w:ascii="Arial" w:eastAsia="Times New Roman" w:hAnsi="Arial" w:cs="Times New Roman"/>
      <w:b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767D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67D65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767D65"/>
    <w:pPr>
      <w:ind w:left="720"/>
      <w:contextualSpacing/>
    </w:pPr>
  </w:style>
  <w:style w:type="table" w:styleId="Tabela-Siatka">
    <w:name w:val="Table Grid"/>
    <w:basedOn w:val="Standardowy"/>
    <w:uiPriority w:val="59"/>
    <w:rsid w:val="00767D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rsid w:val="00C641AC"/>
    <w:rPr>
      <w:rFonts w:ascii="Arial" w:eastAsia="Times New Roman" w:hAnsi="Arial" w:cs="Times New Roman"/>
      <w:b/>
      <w:sz w:val="24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C57F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57F37"/>
  </w:style>
  <w:style w:type="paragraph" w:styleId="Stopka">
    <w:name w:val="footer"/>
    <w:basedOn w:val="Normalny"/>
    <w:link w:val="StopkaZnak"/>
    <w:uiPriority w:val="99"/>
    <w:unhideWhenUsed/>
    <w:rsid w:val="00C57F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57F37"/>
  </w:style>
  <w:style w:type="character" w:styleId="Hipercze">
    <w:name w:val="Hyperlink"/>
    <w:basedOn w:val="Domylnaczcionkaakapitu"/>
    <w:uiPriority w:val="99"/>
    <w:unhideWhenUsed/>
    <w:rsid w:val="00B37074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B37074"/>
    <w:pPr>
      <w:spacing w:before="100" w:beforeAutospacing="1" w:after="100" w:afterAutospacing="1" w:line="240" w:lineRule="auto"/>
    </w:pPr>
    <w:rPr>
      <w:rFonts w:ascii="Calibri" w:hAnsi="Calibri" w:cs="Calibri"/>
      <w:lang w:eastAsia="pl-PL"/>
    </w:rPr>
  </w:style>
  <w:style w:type="character" w:styleId="Pogrubienie">
    <w:name w:val="Strong"/>
    <w:basedOn w:val="Domylnaczcionkaakapitu"/>
    <w:uiPriority w:val="22"/>
    <w:qFormat/>
    <w:rsid w:val="00B37074"/>
    <w:rPr>
      <w:b/>
      <w:b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135B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135B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135B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135B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135B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55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1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integrowane.us.edu.pl/pl/edycja-2/aktualnosci/ogloszenie-na-zajecia-warsztatowe-z-prawa-ochrony-zwierzat-cites-zajecia-w-zoo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uwm.zintegrowane@us.edu.p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6</Words>
  <Characters>3640</Characters>
  <Application>Microsoft Office Word</Application>
  <DocSecurity>8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ina Karpa</dc:creator>
  <cp:lastModifiedBy>EwelinaM</cp:lastModifiedBy>
  <cp:revision>3</cp:revision>
  <cp:lastPrinted>2020-02-11T11:35:00Z</cp:lastPrinted>
  <dcterms:created xsi:type="dcterms:W3CDTF">2022-11-23T08:42:00Z</dcterms:created>
  <dcterms:modified xsi:type="dcterms:W3CDTF">2022-11-23T09:31:00Z</dcterms:modified>
</cp:coreProperties>
</file>